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166D3" w14:textId="03641D22" w:rsidR="00004703" w:rsidRPr="00FF4DEE" w:rsidRDefault="00294EA3" w:rsidP="002A36BF">
      <w:pPr>
        <w:autoSpaceDE w:val="0"/>
        <w:autoSpaceDN w:val="0"/>
        <w:adjustRightInd w:val="0"/>
        <w:spacing w:before="20" w:after="0"/>
        <w:rPr>
          <w:rFonts w:ascii="Verdana" w:eastAsiaTheme="minorHAnsi" w:hAnsi="Verdana" w:cs="TTdcr10"/>
          <w:b/>
          <w:smallCaps/>
          <w:color w:val="0A6654"/>
          <w:sz w:val="32"/>
          <w:szCs w:val="32"/>
          <w:lang w:val="fr-FR"/>
        </w:rPr>
      </w:pPr>
      <w:r w:rsidRPr="00FF4DEE">
        <w:rPr>
          <w:rFonts w:ascii="Verdana" w:eastAsia="Verdana" w:hAnsi="Verdana"/>
          <w:b/>
          <w:bCs/>
          <w:smallCaps/>
          <w:color w:val="3A9A98"/>
          <w:kern w:val="24"/>
          <w:sz w:val="32"/>
          <w:szCs w:val="32"/>
          <w:lang w:val="fr-FR"/>
        </w:rPr>
        <w:t>Dr. Pierre-Alexandre Balland</w:t>
      </w:r>
    </w:p>
    <w:p w14:paraId="302949A2" w14:textId="69AD8DD4" w:rsidR="00E94A43" w:rsidRDefault="002A36BF" w:rsidP="002A36BF">
      <w:pPr>
        <w:autoSpaceDE w:val="0"/>
        <w:autoSpaceDN w:val="0"/>
        <w:adjustRightInd w:val="0"/>
        <w:spacing w:before="20" w:after="60"/>
        <w:rPr>
          <w:rFonts w:ascii="Verdana" w:eastAsiaTheme="minorHAnsi" w:hAnsi="Verdana" w:cs="TTdcr10"/>
          <w:sz w:val="19"/>
          <w:szCs w:val="19"/>
          <w:lang w:val="fr-F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520F51B" wp14:editId="2B2DFC00">
            <wp:simplePos x="0" y="0"/>
            <wp:positionH relativeFrom="column">
              <wp:posOffset>4539827</wp:posOffset>
            </wp:positionH>
            <wp:positionV relativeFrom="paragraph">
              <wp:posOffset>198755</wp:posOffset>
            </wp:positionV>
            <wp:extent cx="2079595" cy="216746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79595" cy="2167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3E6708" w14:textId="6B95B780" w:rsidR="00FC0E45" w:rsidRPr="00FC0E45" w:rsidRDefault="00FC0E45" w:rsidP="002A36BF">
      <w:pPr>
        <w:autoSpaceDE w:val="0"/>
        <w:autoSpaceDN w:val="0"/>
        <w:adjustRightInd w:val="0"/>
        <w:spacing w:before="20" w:after="0"/>
        <w:jc w:val="both"/>
        <w:rPr>
          <w:rFonts w:ascii="Verdana" w:eastAsiaTheme="minorHAnsi" w:hAnsi="Verdana" w:cs="TTdcr10"/>
          <w:b/>
          <w:bCs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Pierre-Alexandre Balland currently serves as the 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 xml:space="preserve">Chief Data </w:t>
      </w:r>
    </w:p>
    <w:p w14:paraId="3D343D9C" w14:textId="77777777" w:rsid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b/>
          <w:bCs/>
          <w:sz w:val="21"/>
          <w:szCs w:val="21"/>
        </w:rPr>
        <w:t>Scientist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of the 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>Centre for European Policy Studies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and</w:t>
      </w:r>
    </w:p>
    <w:p w14:paraId="10DF21EB" w14:textId="182C6683" w:rsidR="00FC0E45" w:rsidRP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is a 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>Visiting Professor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at 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>Harvard University</w:t>
      </w:r>
      <w:r w:rsidRPr="00FC0E45">
        <w:rPr>
          <w:rFonts w:ascii="Verdana" w:eastAsiaTheme="minorHAnsi" w:hAnsi="Verdana" w:cs="TTdcr10"/>
          <w:sz w:val="21"/>
          <w:szCs w:val="21"/>
        </w:rPr>
        <w:t>.</w:t>
      </w:r>
    </w:p>
    <w:p w14:paraId="5B24EDFD" w14:textId="77777777" w:rsidR="00FC0E45" w:rsidRP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</w:p>
    <w:p w14:paraId="051A6C54" w14:textId="77777777" w:rsid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Pierre-Alex is a leading expert on complex economic systems, </w:t>
      </w:r>
    </w:p>
    <w:p w14:paraId="66D22F6B" w14:textId="77777777" w:rsid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artificial intelligence, and blockchain technologies. </w:t>
      </w:r>
      <w:r>
        <w:rPr>
          <w:rFonts w:ascii="Verdana" w:eastAsiaTheme="minorHAnsi" w:hAnsi="Verdana" w:cs="TTdcr10"/>
          <w:sz w:val="21"/>
          <w:szCs w:val="21"/>
        </w:rPr>
        <w:t xml:space="preserve">He is one of </w:t>
      </w:r>
    </w:p>
    <w:p w14:paraId="28A2D1E5" w14:textId="77777777" w:rsid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 xml:space="preserve">the most cited economists on 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>spatial economic development</w:t>
      </w:r>
      <w:r>
        <w:rPr>
          <w:rFonts w:ascii="Verdana" w:eastAsiaTheme="minorHAnsi" w:hAnsi="Verdana" w:cs="TTdcr10"/>
          <w:sz w:val="21"/>
          <w:szCs w:val="21"/>
        </w:rPr>
        <w:t xml:space="preserve"> </w:t>
      </w:r>
    </w:p>
    <w:p w14:paraId="6218C09C" w14:textId="095B11D1" w:rsid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 xml:space="preserve">and the 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>smart specialization strategy</w:t>
      </w:r>
      <w:r>
        <w:rPr>
          <w:rFonts w:ascii="Verdana" w:eastAsiaTheme="minorHAnsi" w:hAnsi="Verdana" w:cs="TTdcr10"/>
          <w:sz w:val="21"/>
          <w:szCs w:val="21"/>
        </w:rPr>
        <w:t xml:space="preserve">. </w:t>
      </w:r>
    </w:p>
    <w:p w14:paraId="660E02FD" w14:textId="77777777" w:rsidR="00FC0E45" w:rsidRP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b/>
          <w:bCs/>
          <w:sz w:val="21"/>
          <w:szCs w:val="21"/>
        </w:rPr>
      </w:pPr>
    </w:p>
    <w:p w14:paraId="5CFCE6BE" w14:textId="77777777" w:rsidR="009543F2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He </w:t>
      </w:r>
      <w:r w:rsidR="009543F2">
        <w:rPr>
          <w:rFonts w:ascii="Verdana" w:eastAsiaTheme="minorHAnsi" w:hAnsi="Verdana" w:cs="TTdcr10"/>
          <w:sz w:val="21"/>
          <w:szCs w:val="21"/>
        </w:rPr>
        <w:t>is a regular keynote speaker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at global events for policy and </w:t>
      </w:r>
    </w:p>
    <w:p w14:paraId="58FBD110" w14:textId="663AA55C" w:rsidR="00FC0E45" w:rsidRPr="002A36BF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business leaders </w:t>
      </w:r>
      <w:r w:rsidR="009543F2">
        <w:rPr>
          <w:rFonts w:ascii="Verdana" w:eastAsiaTheme="minorHAnsi" w:hAnsi="Verdana" w:cs="TTdcr10"/>
          <w:sz w:val="21"/>
          <w:szCs w:val="21"/>
        </w:rPr>
        <w:t>such as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Slush &amp; Unleash.</w:t>
      </w:r>
    </w:p>
    <w:p w14:paraId="73526F47" w14:textId="42130C5E" w:rsidR="00FA2E08" w:rsidRPr="000977DA" w:rsidRDefault="00EE618B" w:rsidP="002A36BF">
      <w:pPr>
        <w:autoSpaceDE w:val="0"/>
        <w:autoSpaceDN w:val="0"/>
        <w:adjustRightInd w:val="0"/>
        <w:spacing w:before="20" w:after="0"/>
        <w:rPr>
          <w:rFonts w:ascii="Verdana" w:eastAsiaTheme="minorHAnsi" w:hAnsi="Verdana" w:cs="TTdcr10"/>
          <w:b/>
          <w:bCs/>
          <w:color w:val="0A6654"/>
          <w:sz w:val="19"/>
          <w:szCs w:val="19"/>
        </w:rPr>
      </w:pPr>
      <w:r w:rsidRPr="000977DA">
        <w:rPr>
          <w:rFonts w:ascii="Verdana" w:hAnsi="Verdana" w:cs="TTdcr10"/>
          <w:b/>
          <w:bCs/>
          <w:color w:val="0A6654"/>
          <w:sz w:val="19"/>
          <w:szCs w:val="19"/>
        </w:rPr>
        <w:tab/>
      </w:r>
      <w:r w:rsidR="00C150C4" w:rsidRPr="000977DA">
        <w:rPr>
          <w:rFonts w:ascii="Verdana" w:hAnsi="Verdana" w:cs="TTdcr10"/>
          <w:b/>
          <w:bCs/>
          <w:color w:val="0A6654"/>
          <w:sz w:val="19"/>
          <w:szCs w:val="19"/>
        </w:rPr>
        <w:t xml:space="preserve"> </w:t>
      </w:r>
    </w:p>
    <w:p w14:paraId="2A79EAE9" w14:textId="1F95F805" w:rsidR="00004703" w:rsidRPr="00FC0E45" w:rsidRDefault="00004703" w:rsidP="002A36BF">
      <w:pPr>
        <w:pStyle w:val="Header"/>
        <w:tabs>
          <w:tab w:val="clear" w:pos="4536"/>
        </w:tabs>
        <w:spacing w:before="20" w:line="276" w:lineRule="auto"/>
        <w:rPr>
          <w:rFonts w:ascii="Verdana" w:hAnsi="Verdana"/>
          <w:noProof/>
          <w:sz w:val="19"/>
          <w:szCs w:val="19"/>
          <w:lang w:val="en-US" w:eastAsia="nl-NL"/>
        </w:rPr>
        <w:sectPr w:rsidR="00004703" w:rsidRPr="00FC0E45" w:rsidSect="005F5515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5B2B730A" w14:textId="77777777" w:rsidR="003975DA" w:rsidRPr="000977DA" w:rsidRDefault="003975DA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30DD4960" w14:textId="6FC4DF50" w:rsidR="00FC0E45" w:rsidRDefault="003D3509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rofessional Experience</w:t>
      </w:r>
    </w:p>
    <w:p w14:paraId="7B128BD8" w14:textId="60EAF59C" w:rsidR="00FC0E45" w:rsidRPr="002A36BF" w:rsidRDefault="00FC0E45" w:rsidP="002A36BF">
      <w:pPr>
        <w:spacing w:before="20" w:after="0"/>
        <w:jc w:val="both"/>
        <w:rPr>
          <w:rFonts w:ascii="Verdana" w:eastAsia="Times New Roman" w:hAnsi="Verdana" w:cs="Times New Roman"/>
          <w:iCs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>Chief Data Scientist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 xml:space="preserve">Centre for European Policy Studies </w:t>
      </w:r>
      <w:r w:rsidRPr="002A36BF">
        <w:rPr>
          <w:rFonts w:ascii="Verdana" w:eastAsia="Times New Roman" w:hAnsi="Verdana" w:cs="Times New Roman"/>
          <w:iCs/>
          <w:sz w:val="20"/>
          <w:szCs w:val="20"/>
          <w:lang w:eastAsia="fr-FR"/>
        </w:rPr>
        <w:t>(2023-now)</w:t>
      </w:r>
    </w:p>
    <w:p w14:paraId="2C5A4A0A" w14:textId="09A452D8" w:rsidR="00FC0E45" w:rsidRPr="002A36BF" w:rsidRDefault="00FC0E45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eastAsia="Times New Roman" w:hAnsi="Verdana" w:cs="Times New Roman"/>
          <w:iCs/>
          <w:sz w:val="20"/>
          <w:szCs w:val="20"/>
          <w:lang w:eastAsia="fr-FR"/>
        </w:rPr>
        <w:t xml:space="preserve">Visiting Professor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Harvard Kennedy School</w:t>
      </w:r>
      <w:r w:rsidR="00BC3B8F"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 xml:space="preserve"> </w:t>
      </w:r>
      <w:r w:rsidR="00BC3B8F" w:rsidRPr="002A36BF">
        <w:rPr>
          <w:rFonts w:ascii="Verdana" w:hAnsi="Verdana" w:cs="Arial"/>
          <w:color w:val="173E2A"/>
          <w:kern w:val="24"/>
          <w:sz w:val="20"/>
          <w:szCs w:val="20"/>
        </w:rPr>
        <w:t>(2024-now)</w:t>
      </w:r>
    </w:p>
    <w:p w14:paraId="6080AFFE" w14:textId="645A3E41" w:rsidR="00BC3B8F" w:rsidRPr="002A36BF" w:rsidRDefault="00BC3B8F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ESIR Expert Group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European Commission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 (2019-now)</w:t>
      </w:r>
    </w:p>
    <w:p w14:paraId="1E0E83EB" w14:textId="5C6AAA42" w:rsidR="00BC3B8F" w:rsidRPr="002A36BF" w:rsidRDefault="00BC3B8F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Visiting Professor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Artificial and Natural Intelligence Toulouse Institute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 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(2021-2024)</w:t>
      </w:r>
    </w:p>
    <w:p w14:paraId="28BA4D7C" w14:textId="4EF89506" w:rsidR="00BC3B8F" w:rsidRPr="002A36BF" w:rsidRDefault="00BC3B8F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Assistant/Associate Professor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Utrecht University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 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(2014-2024)</w:t>
      </w:r>
    </w:p>
    <w:p w14:paraId="5FF95D64" w14:textId="4557FD5E" w:rsidR="00BC3B8F" w:rsidRPr="002A36BF" w:rsidRDefault="00BC3B8F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Visiting Professor, 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Massachusetts Institute of Technology (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2018-2019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)</w:t>
      </w:r>
    </w:p>
    <w:p w14:paraId="645B13EF" w14:textId="473F29E1" w:rsidR="00FC0E45" w:rsidRPr="002A36BF" w:rsidRDefault="00BC3B8F" w:rsidP="002A36BF">
      <w:pPr>
        <w:spacing w:before="2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Visiting Professor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, 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University of California, Los Angeles (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2016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)</w:t>
      </w:r>
    </w:p>
    <w:p w14:paraId="0F838896" w14:textId="765F7602" w:rsidR="00BC3B8F" w:rsidRDefault="00BC3B8F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Education</w:t>
      </w:r>
      <w:r w:rsidRPr="0084035B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</w:p>
    <w:p w14:paraId="7EAB5FB4" w14:textId="76C95A3B" w:rsidR="00BC3B8F" w:rsidRPr="002A36BF" w:rsidRDefault="00BC3B8F" w:rsidP="002A36BF">
      <w:pPr>
        <w:spacing w:before="20" w:after="0"/>
        <w:jc w:val="both"/>
        <w:rPr>
          <w:rFonts w:ascii="Verdana" w:hAnsi="Verdana" w:cs="Arial"/>
          <w:b/>
          <w:bCs/>
          <w:color w:val="173E2A"/>
          <w:kern w:val="24"/>
          <w:sz w:val="20"/>
          <w:szCs w:val="20"/>
        </w:rPr>
      </w:pPr>
      <w:r w:rsidRPr="002A36BF">
        <w:rPr>
          <w:rFonts w:ascii="Verdana" w:eastAsia="Times New Roman" w:hAnsi="Verdana" w:cs="Times New Roman"/>
          <w:noProof/>
          <w:sz w:val="20"/>
          <w:szCs w:val="20"/>
          <w:lang w:eastAsia="fr-FR"/>
        </w:rPr>
        <w:t>Ph.D.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in Economics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University of Toulouse</w:t>
      </w:r>
    </w:p>
    <w:p w14:paraId="39490B5B" w14:textId="77777777" w:rsidR="00BC3B8F" w:rsidRPr="002A36BF" w:rsidRDefault="00BC3B8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M.Sc. in Development Economics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University of Toulouse</w:t>
      </w:r>
    </w:p>
    <w:p w14:paraId="4AE47428" w14:textId="0A91FC6B" w:rsidR="00BC3B8F" w:rsidRPr="002A36BF" w:rsidRDefault="00BC3B8F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0"/>
          <w:szCs w:val="20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B.Sc. in Economics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University of Toulouse</w:t>
      </w:r>
    </w:p>
    <w:p w14:paraId="00889D34" w14:textId="1845E305" w:rsidR="00714DD2" w:rsidRPr="00005CF6" w:rsidRDefault="00714DD2" w:rsidP="002A36BF">
      <w:pPr>
        <w:spacing w:before="20" w:after="0"/>
        <w:jc w:val="both"/>
        <w:rPr>
          <w:rFonts w:ascii="Verdana" w:hAnsi="Verdana" w:cs="Times New Roman"/>
          <w:sz w:val="19"/>
          <w:szCs w:val="19"/>
        </w:rPr>
      </w:pPr>
    </w:p>
    <w:p w14:paraId="27E60E34" w14:textId="5432B1AE" w:rsidR="00BC3B8F" w:rsidRDefault="003D3509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Key</w:t>
      </w:r>
      <w:r w:rsidR="00BC3B8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Publications</w:t>
      </w:r>
    </w:p>
    <w:p w14:paraId="4B67998C" w14:textId="16B435F2" w:rsidR="002A36BF" w:rsidRPr="002A36B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Technological 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>D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>iversification of US cities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, </w:t>
      </w:r>
      <w:r w:rsidRPr="002A36BF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Journal of Economic Geography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3) – 11 citations </w:t>
      </w:r>
    </w:p>
    <w:p w14:paraId="529239A4" w14:textId="4DDDA74A" w:rsidR="00BC3B8F" w:rsidRPr="002A36BF" w:rsidRDefault="00BC3B8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The 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>New P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aradigm of 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>E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conomic 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>C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omplexity, </w:t>
      </w:r>
      <w:r w:rsidRPr="002A36BF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Research Policy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2) – 275 citations </w:t>
      </w:r>
    </w:p>
    <w:p w14:paraId="6F897CDE" w14:textId="64B3160E" w:rsidR="002A36BF" w:rsidRPr="002A36B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Complex Economic Activities Concentrate in Large Cities, </w:t>
      </w:r>
      <w:r w:rsidRPr="002A36BF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Nature Human B</w:t>
      </w:r>
      <w:r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.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0) – 477 citations </w:t>
      </w:r>
    </w:p>
    <w:p w14:paraId="66DE0C44" w14:textId="3B5F30BD" w:rsidR="002A36BF" w:rsidRPr="002A36B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Smart Specialization Policy in the European Union, </w:t>
      </w:r>
      <w:r w:rsidRPr="002A36BF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Regional Studies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19) – 947 citations </w:t>
      </w:r>
    </w:p>
    <w:p w14:paraId="5BB508F0" w14:textId="60E17024" w:rsidR="002A36BF" w:rsidRPr="002A36B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>The Geography of Complex Knowledge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, </w:t>
      </w:r>
      <w:r w:rsidRPr="002A36BF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Economic Geography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17) – 622 citations </w:t>
      </w:r>
    </w:p>
    <w:p w14:paraId="57267237" w14:textId="77777777" w:rsidR="002A36B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9127B37" w14:textId="0F7140EC" w:rsidR="002A36BF" w:rsidRDefault="003D3509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Major </w:t>
      </w:r>
      <w:r w:rsidR="002A36B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Grants 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(&gt;</w:t>
      </w:r>
      <w:r w:rsidR="002A36B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1M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)</w:t>
      </w:r>
    </w:p>
    <w:p w14:paraId="4F6D8EF7" w14:textId="0C73DBEF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European Ecosystem of Excellence in AI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Google.org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4-2025)</w:t>
      </w:r>
    </w:p>
    <w:p w14:paraId="7F879BFE" w14:textId="77777777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ST4TE – Twin Transition in Europe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Horizon Europe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4-2027)</w:t>
      </w:r>
    </w:p>
    <w:p w14:paraId="10786912" w14:textId="77777777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PILLARS – Pathways to Inclusive </w:t>
      </w:r>
      <w:proofErr w:type="spellStart"/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Labour</w:t>
      </w:r>
      <w:proofErr w:type="spellEnd"/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Markets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Horizon 2020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1-2023)</w:t>
      </w:r>
    </w:p>
    <w:p w14:paraId="76638C83" w14:textId="77777777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TREND – Transition with Resilience for Evolutionary Development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Horizon 2020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19-2024) </w:t>
      </w:r>
    </w:p>
    <w:p w14:paraId="4EE5BCF7" w14:textId="64126789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Resilient Cities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JPI Urban Europe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14–2017)</w:t>
      </w:r>
    </w:p>
    <w:p w14:paraId="79909859" w14:textId="77777777" w:rsidR="002A36BF" w:rsidRPr="00BC3B8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D6B352B" w14:textId="15CE4DD0" w:rsidR="009543F2" w:rsidRDefault="009543F2" w:rsidP="009543F2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Selected Keynotes </w:t>
      </w:r>
    </w:p>
    <w:p w14:paraId="4C0ED59D" w14:textId="03DCA44F" w:rsidR="009543F2" w:rsidRDefault="009543F2" w:rsidP="00954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>
        <w:rPr>
          <w:rFonts w:ascii="Verdana" w:eastAsia="Times New Roman" w:hAnsi="Verdana" w:cs="Times New Roman"/>
          <w:sz w:val="20"/>
          <w:szCs w:val="20"/>
          <w:lang w:eastAsia="fr-FR"/>
        </w:rPr>
        <w:t>Slush, Helsinki (2024)</w:t>
      </w:r>
    </w:p>
    <w:p w14:paraId="27A6DE0F" w14:textId="44B3014D" w:rsidR="009543F2" w:rsidRPr="009543F2" w:rsidRDefault="009543F2" w:rsidP="00954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Unleash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 World, Paris (2024)</w:t>
      </w:r>
    </w:p>
    <w:p w14:paraId="47A1A3B7" w14:textId="2245B4E6" w:rsidR="009543F2" w:rsidRPr="009543F2" w:rsidRDefault="009543F2" w:rsidP="00954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proofErr w:type="spellStart"/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KÅKÅ|nomics</w:t>
      </w:r>
      <w:proofErr w:type="spellEnd"/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Festival, Stavanger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2023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) </w:t>
      </w:r>
    </w:p>
    <w:p w14:paraId="636C53A3" w14:textId="6D35CD61" w:rsidR="00A012CF" w:rsidRPr="009543F2" w:rsidRDefault="009543F2" w:rsidP="00954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Week of Innovative Regions in Europe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, 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Paris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2022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>)</w:t>
      </w:r>
    </w:p>
    <w:sectPr w:rsidR="00A012CF" w:rsidRPr="009543F2" w:rsidSect="005F5515">
      <w:headerReference w:type="default" r:id="rId10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7B5AE4" w14:textId="77777777" w:rsidR="00877F1E" w:rsidRDefault="00877F1E" w:rsidP="001C5E98">
      <w:pPr>
        <w:spacing w:after="0" w:line="240" w:lineRule="auto"/>
      </w:pPr>
      <w:r>
        <w:separator/>
      </w:r>
    </w:p>
  </w:endnote>
  <w:endnote w:type="continuationSeparator" w:id="0">
    <w:p w14:paraId="2975FC7C" w14:textId="77777777" w:rsidR="00877F1E" w:rsidRDefault="00877F1E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Tdcr1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733763"/>
      <w:docPartObj>
        <w:docPartGallery w:val="Page Numbers (Bottom of Page)"/>
        <w:docPartUnique/>
      </w:docPartObj>
    </w:sdtPr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1F063441" w:rsidR="00B13DA2" w:rsidRDefault="00000000">
        <w:pPr>
          <w:pStyle w:val="Footer"/>
          <w:jc w:val="center"/>
        </w:pP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EF40BE" w14:textId="77777777" w:rsidR="00877F1E" w:rsidRDefault="00877F1E" w:rsidP="001C5E98">
      <w:pPr>
        <w:spacing w:after="0" w:line="240" w:lineRule="auto"/>
      </w:pPr>
      <w:r>
        <w:separator/>
      </w:r>
    </w:p>
  </w:footnote>
  <w:footnote w:type="continuationSeparator" w:id="0">
    <w:p w14:paraId="3ED70798" w14:textId="77777777" w:rsidR="00877F1E" w:rsidRDefault="00877F1E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sFAHLJEoEtAAAA"/>
  </w:docVars>
  <w:rsids>
    <w:rsidRoot w:val="001C5E98"/>
    <w:rsid w:val="00000B7C"/>
    <w:rsid w:val="00004703"/>
    <w:rsid w:val="00005CF6"/>
    <w:rsid w:val="00014E99"/>
    <w:rsid w:val="0001531A"/>
    <w:rsid w:val="00015F94"/>
    <w:rsid w:val="0002363E"/>
    <w:rsid w:val="000264C6"/>
    <w:rsid w:val="00030980"/>
    <w:rsid w:val="00030E78"/>
    <w:rsid w:val="000322B1"/>
    <w:rsid w:val="00033782"/>
    <w:rsid w:val="00037BB0"/>
    <w:rsid w:val="0004441F"/>
    <w:rsid w:val="00050EA8"/>
    <w:rsid w:val="0005471A"/>
    <w:rsid w:val="00066881"/>
    <w:rsid w:val="000711B6"/>
    <w:rsid w:val="00077AFD"/>
    <w:rsid w:val="00080B70"/>
    <w:rsid w:val="00084206"/>
    <w:rsid w:val="00085FA1"/>
    <w:rsid w:val="00091300"/>
    <w:rsid w:val="000977DA"/>
    <w:rsid w:val="000A0F6C"/>
    <w:rsid w:val="000A24D0"/>
    <w:rsid w:val="000A27CE"/>
    <w:rsid w:val="000B2085"/>
    <w:rsid w:val="000B2462"/>
    <w:rsid w:val="000B3372"/>
    <w:rsid w:val="000B79F2"/>
    <w:rsid w:val="000B7DA7"/>
    <w:rsid w:val="000D4CA0"/>
    <w:rsid w:val="000D5109"/>
    <w:rsid w:val="000D7E53"/>
    <w:rsid w:val="000E78F1"/>
    <w:rsid w:val="000F444E"/>
    <w:rsid w:val="000F6D4A"/>
    <w:rsid w:val="000F6E67"/>
    <w:rsid w:val="000F6F53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4F78"/>
    <w:rsid w:val="00195630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0D43"/>
    <w:rsid w:val="001F2303"/>
    <w:rsid w:val="00202D97"/>
    <w:rsid w:val="00202E54"/>
    <w:rsid w:val="00207969"/>
    <w:rsid w:val="002121A5"/>
    <w:rsid w:val="002173E2"/>
    <w:rsid w:val="002174D7"/>
    <w:rsid w:val="0022177A"/>
    <w:rsid w:val="002247C6"/>
    <w:rsid w:val="00224DE5"/>
    <w:rsid w:val="00234692"/>
    <w:rsid w:val="00237243"/>
    <w:rsid w:val="00245505"/>
    <w:rsid w:val="00253E65"/>
    <w:rsid w:val="00261886"/>
    <w:rsid w:val="00266765"/>
    <w:rsid w:val="00270D86"/>
    <w:rsid w:val="00276449"/>
    <w:rsid w:val="00284825"/>
    <w:rsid w:val="00294EA3"/>
    <w:rsid w:val="00296952"/>
    <w:rsid w:val="002A36BF"/>
    <w:rsid w:val="002B1CDA"/>
    <w:rsid w:val="002B2E6D"/>
    <w:rsid w:val="002B5364"/>
    <w:rsid w:val="002B6ED7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1639"/>
    <w:rsid w:val="00303D8E"/>
    <w:rsid w:val="00307165"/>
    <w:rsid w:val="003079CB"/>
    <w:rsid w:val="00312F7C"/>
    <w:rsid w:val="00321A92"/>
    <w:rsid w:val="00323568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1D4B"/>
    <w:rsid w:val="00393868"/>
    <w:rsid w:val="0039662D"/>
    <w:rsid w:val="003975DA"/>
    <w:rsid w:val="00397B93"/>
    <w:rsid w:val="00397D9A"/>
    <w:rsid w:val="003A2036"/>
    <w:rsid w:val="003A3874"/>
    <w:rsid w:val="003A6955"/>
    <w:rsid w:val="003B1030"/>
    <w:rsid w:val="003B3DAC"/>
    <w:rsid w:val="003B5655"/>
    <w:rsid w:val="003B7EEF"/>
    <w:rsid w:val="003C3B67"/>
    <w:rsid w:val="003C763A"/>
    <w:rsid w:val="003D17FC"/>
    <w:rsid w:val="003D3509"/>
    <w:rsid w:val="003D3691"/>
    <w:rsid w:val="003D55CE"/>
    <w:rsid w:val="003E275E"/>
    <w:rsid w:val="003E6609"/>
    <w:rsid w:val="003E7432"/>
    <w:rsid w:val="003E7913"/>
    <w:rsid w:val="003F31A4"/>
    <w:rsid w:val="00400166"/>
    <w:rsid w:val="004009C1"/>
    <w:rsid w:val="00401214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104F"/>
    <w:rsid w:val="00443DA8"/>
    <w:rsid w:val="00444A72"/>
    <w:rsid w:val="00452818"/>
    <w:rsid w:val="0045339F"/>
    <w:rsid w:val="00456668"/>
    <w:rsid w:val="00456E27"/>
    <w:rsid w:val="004611D4"/>
    <w:rsid w:val="00472E31"/>
    <w:rsid w:val="00473CDC"/>
    <w:rsid w:val="0047608F"/>
    <w:rsid w:val="00480AC1"/>
    <w:rsid w:val="00480E39"/>
    <w:rsid w:val="00487BC6"/>
    <w:rsid w:val="004A44D8"/>
    <w:rsid w:val="004B03FC"/>
    <w:rsid w:val="004B0D09"/>
    <w:rsid w:val="004B14BE"/>
    <w:rsid w:val="004B1D54"/>
    <w:rsid w:val="004B2023"/>
    <w:rsid w:val="004C4834"/>
    <w:rsid w:val="004D552F"/>
    <w:rsid w:val="004D5F5E"/>
    <w:rsid w:val="004D7A60"/>
    <w:rsid w:val="004E25A7"/>
    <w:rsid w:val="004E6980"/>
    <w:rsid w:val="004E6E1A"/>
    <w:rsid w:val="004F2735"/>
    <w:rsid w:val="004F5367"/>
    <w:rsid w:val="004F602E"/>
    <w:rsid w:val="004F7771"/>
    <w:rsid w:val="00502A47"/>
    <w:rsid w:val="005041BE"/>
    <w:rsid w:val="00506CF2"/>
    <w:rsid w:val="00512D97"/>
    <w:rsid w:val="00512E99"/>
    <w:rsid w:val="005149E4"/>
    <w:rsid w:val="00514C48"/>
    <w:rsid w:val="00520696"/>
    <w:rsid w:val="00522BAA"/>
    <w:rsid w:val="0052455F"/>
    <w:rsid w:val="00526EF0"/>
    <w:rsid w:val="00540E6C"/>
    <w:rsid w:val="0054240F"/>
    <w:rsid w:val="005442B5"/>
    <w:rsid w:val="00553524"/>
    <w:rsid w:val="0056695D"/>
    <w:rsid w:val="00567EB5"/>
    <w:rsid w:val="00580323"/>
    <w:rsid w:val="00582D1A"/>
    <w:rsid w:val="0059229B"/>
    <w:rsid w:val="00592941"/>
    <w:rsid w:val="00596030"/>
    <w:rsid w:val="00596A40"/>
    <w:rsid w:val="00597CF1"/>
    <w:rsid w:val="005A2035"/>
    <w:rsid w:val="005B4612"/>
    <w:rsid w:val="005B6DE2"/>
    <w:rsid w:val="005C332D"/>
    <w:rsid w:val="005C3BE8"/>
    <w:rsid w:val="005C74AB"/>
    <w:rsid w:val="005D2C50"/>
    <w:rsid w:val="005D42E8"/>
    <w:rsid w:val="005D5B95"/>
    <w:rsid w:val="005D6955"/>
    <w:rsid w:val="005F084C"/>
    <w:rsid w:val="005F1754"/>
    <w:rsid w:val="005F2E7D"/>
    <w:rsid w:val="005F3030"/>
    <w:rsid w:val="005F3104"/>
    <w:rsid w:val="005F5515"/>
    <w:rsid w:val="005F56F4"/>
    <w:rsid w:val="005F5C1B"/>
    <w:rsid w:val="005F7C36"/>
    <w:rsid w:val="005F7F94"/>
    <w:rsid w:val="00601FDE"/>
    <w:rsid w:val="006045B5"/>
    <w:rsid w:val="006111D4"/>
    <w:rsid w:val="00612553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3EC1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3AFF"/>
    <w:rsid w:val="00694181"/>
    <w:rsid w:val="00696618"/>
    <w:rsid w:val="006A2F8A"/>
    <w:rsid w:val="006A3150"/>
    <w:rsid w:val="006A3E09"/>
    <w:rsid w:val="006B4E8C"/>
    <w:rsid w:val="006B5AEF"/>
    <w:rsid w:val="006B61F5"/>
    <w:rsid w:val="006B6410"/>
    <w:rsid w:val="006C3074"/>
    <w:rsid w:val="006C57F6"/>
    <w:rsid w:val="006C7AF2"/>
    <w:rsid w:val="006D0D34"/>
    <w:rsid w:val="006D28B5"/>
    <w:rsid w:val="006D4486"/>
    <w:rsid w:val="006D6316"/>
    <w:rsid w:val="006D6903"/>
    <w:rsid w:val="006F583C"/>
    <w:rsid w:val="00703641"/>
    <w:rsid w:val="00712605"/>
    <w:rsid w:val="00714DD2"/>
    <w:rsid w:val="00715855"/>
    <w:rsid w:val="00720E79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C4B41"/>
    <w:rsid w:val="007C75AE"/>
    <w:rsid w:val="007D02A7"/>
    <w:rsid w:val="007E61D7"/>
    <w:rsid w:val="007E7A9B"/>
    <w:rsid w:val="007F4BE9"/>
    <w:rsid w:val="007F6507"/>
    <w:rsid w:val="00805C89"/>
    <w:rsid w:val="0080624C"/>
    <w:rsid w:val="008074D9"/>
    <w:rsid w:val="00827B80"/>
    <w:rsid w:val="008345A6"/>
    <w:rsid w:val="0084035B"/>
    <w:rsid w:val="00840919"/>
    <w:rsid w:val="00850205"/>
    <w:rsid w:val="0085430D"/>
    <w:rsid w:val="00855AC1"/>
    <w:rsid w:val="008564F6"/>
    <w:rsid w:val="00857B70"/>
    <w:rsid w:val="008608BF"/>
    <w:rsid w:val="008615DD"/>
    <w:rsid w:val="00861C4A"/>
    <w:rsid w:val="00862648"/>
    <w:rsid w:val="00870725"/>
    <w:rsid w:val="008744D5"/>
    <w:rsid w:val="0087646B"/>
    <w:rsid w:val="00877F1E"/>
    <w:rsid w:val="0088177B"/>
    <w:rsid w:val="008866C3"/>
    <w:rsid w:val="00887181"/>
    <w:rsid w:val="00887B96"/>
    <w:rsid w:val="00892398"/>
    <w:rsid w:val="0089466C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E051E"/>
    <w:rsid w:val="008E4B24"/>
    <w:rsid w:val="008F0C14"/>
    <w:rsid w:val="008F1BF9"/>
    <w:rsid w:val="008F4274"/>
    <w:rsid w:val="0090108B"/>
    <w:rsid w:val="00902499"/>
    <w:rsid w:val="00904525"/>
    <w:rsid w:val="009129B1"/>
    <w:rsid w:val="0092247A"/>
    <w:rsid w:val="00923999"/>
    <w:rsid w:val="009355CF"/>
    <w:rsid w:val="009359DF"/>
    <w:rsid w:val="00935B8D"/>
    <w:rsid w:val="009372D5"/>
    <w:rsid w:val="009466CC"/>
    <w:rsid w:val="00950531"/>
    <w:rsid w:val="00950FB7"/>
    <w:rsid w:val="009513CA"/>
    <w:rsid w:val="00953827"/>
    <w:rsid w:val="009543F2"/>
    <w:rsid w:val="00955226"/>
    <w:rsid w:val="009555FF"/>
    <w:rsid w:val="009607D6"/>
    <w:rsid w:val="00973366"/>
    <w:rsid w:val="0097632C"/>
    <w:rsid w:val="0098521B"/>
    <w:rsid w:val="0098739C"/>
    <w:rsid w:val="00987B13"/>
    <w:rsid w:val="00990C4E"/>
    <w:rsid w:val="009A2721"/>
    <w:rsid w:val="009A5988"/>
    <w:rsid w:val="009A7791"/>
    <w:rsid w:val="009A7CE3"/>
    <w:rsid w:val="009B1DD4"/>
    <w:rsid w:val="009B3061"/>
    <w:rsid w:val="009B35E9"/>
    <w:rsid w:val="009B7CD7"/>
    <w:rsid w:val="009C0707"/>
    <w:rsid w:val="009C1352"/>
    <w:rsid w:val="009C571D"/>
    <w:rsid w:val="009C5AA0"/>
    <w:rsid w:val="009C619D"/>
    <w:rsid w:val="009D000D"/>
    <w:rsid w:val="009D5120"/>
    <w:rsid w:val="009E19DB"/>
    <w:rsid w:val="009E2811"/>
    <w:rsid w:val="009F0A06"/>
    <w:rsid w:val="009F5A9F"/>
    <w:rsid w:val="00A001EF"/>
    <w:rsid w:val="00A012CF"/>
    <w:rsid w:val="00A03C74"/>
    <w:rsid w:val="00A10E20"/>
    <w:rsid w:val="00A1716A"/>
    <w:rsid w:val="00A209AA"/>
    <w:rsid w:val="00A211D5"/>
    <w:rsid w:val="00A2497F"/>
    <w:rsid w:val="00A249FD"/>
    <w:rsid w:val="00A24ACA"/>
    <w:rsid w:val="00A2796C"/>
    <w:rsid w:val="00A30B47"/>
    <w:rsid w:val="00A3549A"/>
    <w:rsid w:val="00A374BD"/>
    <w:rsid w:val="00A42239"/>
    <w:rsid w:val="00A4594A"/>
    <w:rsid w:val="00A50B1A"/>
    <w:rsid w:val="00A54DCB"/>
    <w:rsid w:val="00A56FE3"/>
    <w:rsid w:val="00A63C7A"/>
    <w:rsid w:val="00A76A1D"/>
    <w:rsid w:val="00A77119"/>
    <w:rsid w:val="00A77145"/>
    <w:rsid w:val="00A801DC"/>
    <w:rsid w:val="00A8456A"/>
    <w:rsid w:val="00A91632"/>
    <w:rsid w:val="00A94BE9"/>
    <w:rsid w:val="00A96019"/>
    <w:rsid w:val="00A97C90"/>
    <w:rsid w:val="00AA48FA"/>
    <w:rsid w:val="00AB09C0"/>
    <w:rsid w:val="00AB12E3"/>
    <w:rsid w:val="00AB2929"/>
    <w:rsid w:val="00AB386C"/>
    <w:rsid w:val="00AC70F4"/>
    <w:rsid w:val="00AD67F4"/>
    <w:rsid w:val="00AE2D81"/>
    <w:rsid w:val="00AE5838"/>
    <w:rsid w:val="00AE6BE9"/>
    <w:rsid w:val="00AF0CA9"/>
    <w:rsid w:val="00AF259B"/>
    <w:rsid w:val="00B0191C"/>
    <w:rsid w:val="00B10B68"/>
    <w:rsid w:val="00B13DA2"/>
    <w:rsid w:val="00B152D7"/>
    <w:rsid w:val="00B1631C"/>
    <w:rsid w:val="00B20B9B"/>
    <w:rsid w:val="00B23BEF"/>
    <w:rsid w:val="00B2406A"/>
    <w:rsid w:val="00B24158"/>
    <w:rsid w:val="00B26B57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75677"/>
    <w:rsid w:val="00B82C35"/>
    <w:rsid w:val="00B916B1"/>
    <w:rsid w:val="00B94201"/>
    <w:rsid w:val="00B94311"/>
    <w:rsid w:val="00BA3341"/>
    <w:rsid w:val="00BA4F9D"/>
    <w:rsid w:val="00BA5069"/>
    <w:rsid w:val="00BA50B7"/>
    <w:rsid w:val="00BB52EF"/>
    <w:rsid w:val="00BC3B8F"/>
    <w:rsid w:val="00BC7B67"/>
    <w:rsid w:val="00BD331B"/>
    <w:rsid w:val="00BD3475"/>
    <w:rsid w:val="00BD5744"/>
    <w:rsid w:val="00BD5DD2"/>
    <w:rsid w:val="00BE0DC2"/>
    <w:rsid w:val="00BF148B"/>
    <w:rsid w:val="00BF25CC"/>
    <w:rsid w:val="00BF3575"/>
    <w:rsid w:val="00BF400C"/>
    <w:rsid w:val="00BF46B4"/>
    <w:rsid w:val="00BF49F9"/>
    <w:rsid w:val="00C038D9"/>
    <w:rsid w:val="00C0471B"/>
    <w:rsid w:val="00C04A4E"/>
    <w:rsid w:val="00C06EC3"/>
    <w:rsid w:val="00C07418"/>
    <w:rsid w:val="00C150C4"/>
    <w:rsid w:val="00C2509E"/>
    <w:rsid w:val="00C250B2"/>
    <w:rsid w:val="00C3072F"/>
    <w:rsid w:val="00C34D70"/>
    <w:rsid w:val="00C355C2"/>
    <w:rsid w:val="00C40870"/>
    <w:rsid w:val="00C5084E"/>
    <w:rsid w:val="00C51C69"/>
    <w:rsid w:val="00C60CB9"/>
    <w:rsid w:val="00C62C0F"/>
    <w:rsid w:val="00C64A81"/>
    <w:rsid w:val="00C7330D"/>
    <w:rsid w:val="00C74444"/>
    <w:rsid w:val="00C74509"/>
    <w:rsid w:val="00C75BE8"/>
    <w:rsid w:val="00C772B7"/>
    <w:rsid w:val="00C80D64"/>
    <w:rsid w:val="00C83CEE"/>
    <w:rsid w:val="00C86D31"/>
    <w:rsid w:val="00C910D3"/>
    <w:rsid w:val="00C94209"/>
    <w:rsid w:val="00C9632D"/>
    <w:rsid w:val="00C96D6A"/>
    <w:rsid w:val="00CA55BE"/>
    <w:rsid w:val="00CA5BAA"/>
    <w:rsid w:val="00CA5F29"/>
    <w:rsid w:val="00CA7798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E5BFB"/>
    <w:rsid w:val="00CF16D4"/>
    <w:rsid w:val="00D00E57"/>
    <w:rsid w:val="00D03C9C"/>
    <w:rsid w:val="00D0798B"/>
    <w:rsid w:val="00D14C80"/>
    <w:rsid w:val="00D17B5C"/>
    <w:rsid w:val="00D22F2A"/>
    <w:rsid w:val="00D24D7C"/>
    <w:rsid w:val="00D25B1C"/>
    <w:rsid w:val="00D34C05"/>
    <w:rsid w:val="00D36DD7"/>
    <w:rsid w:val="00D41749"/>
    <w:rsid w:val="00D426FE"/>
    <w:rsid w:val="00D43C6A"/>
    <w:rsid w:val="00D64739"/>
    <w:rsid w:val="00D64841"/>
    <w:rsid w:val="00D67E81"/>
    <w:rsid w:val="00D727CC"/>
    <w:rsid w:val="00D759BD"/>
    <w:rsid w:val="00D823CB"/>
    <w:rsid w:val="00D8318A"/>
    <w:rsid w:val="00D84E9E"/>
    <w:rsid w:val="00D8743A"/>
    <w:rsid w:val="00D9426D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4DB2"/>
    <w:rsid w:val="00DF6551"/>
    <w:rsid w:val="00DF7AD1"/>
    <w:rsid w:val="00E00694"/>
    <w:rsid w:val="00E073BF"/>
    <w:rsid w:val="00E10B72"/>
    <w:rsid w:val="00E10F53"/>
    <w:rsid w:val="00E16333"/>
    <w:rsid w:val="00E2327D"/>
    <w:rsid w:val="00E25D5B"/>
    <w:rsid w:val="00E27CD7"/>
    <w:rsid w:val="00E30B23"/>
    <w:rsid w:val="00E31430"/>
    <w:rsid w:val="00E33269"/>
    <w:rsid w:val="00E3329F"/>
    <w:rsid w:val="00E34EE0"/>
    <w:rsid w:val="00E362DA"/>
    <w:rsid w:val="00E37049"/>
    <w:rsid w:val="00E40429"/>
    <w:rsid w:val="00E44EC7"/>
    <w:rsid w:val="00E45EAC"/>
    <w:rsid w:val="00E45F72"/>
    <w:rsid w:val="00E53BAA"/>
    <w:rsid w:val="00E56460"/>
    <w:rsid w:val="00E57BFC"/>
    <w:rsid w:val="00E65615"/>
    <w:rsid w:val="00E70771"/>
    <w:rsid w:val="00E74100"/>
    <w:rsid w:val="00E80903"/>
    <w:rsid w:val="00E80E9F"/>
    <w:rsid w:val="00E92E70"/>
    <w:rsid w:val="00E949C2"/>
    <w:rsid w:val="00E94A43"/>
    <w:rsid w:val="00E97DD8"/>
    <w:rsid w:val="00EA7827"/>
    <w:rsid w:val="00EB4171"/>
    <w:rsid w:val="00EC34AE"/>
    <w:rsid w:val="00EC488F"/>
    <w:rsid w:val="00EC4A0B"/>
    <w:rsid w:val="00EC6111"/>
    <w:rsid w:val="00EC6527"/>
    <w:rsid w:val="00EC6D61"/>
    <w:rsid w:val="00ED1B4A"/>
    <w:rsid w:val="00ED48FB"/>
    <w:rsid w:val="00ED5E9A"/>
    <w:rsid w:val="00EE60CA"/>
    <w:rsid w:val="00EE618B"/>
    <w:rsid w:val="00EE68BF"/>
    <w:rsid w:val="00EF4969"/>
    <w:rsid w:val="00EF6C41"/>
    <w:rsid w:val="00F03EB5"/>
    <w:rsid w:val="00F05219"/>
    <w:rsid w:val="00F06448"/>
    <w:rsid w:val="00F136ED"/>
    <w:rsid w:val="00F2108E"/>
    <w:rsid w:val="00F22266"/>
    <w:rsid w:val="00F233B2"/>
    <w:rsid w:val="00F36959"/>
    <w:rsid w:val="00F44774"/>
    <w:rsid w:val="00F45728"/>
    <w:rsid w:val="00F467F5"/>
    <w:rsid w:val="00F516DA"/>
    <w:rsid w:val="00F5342F"/>
    <w:rsid w:val="00F53C57"/>
    <w:rsid w:val="00F546FE"/>
    <w:rsid w:val="00F54990"/>
    <w:rsid w:val="00F604D9"/>
    <w:rsid w:val="00F61E81"/>
    <w:rsid w:val="00F649F7"/>
    <w:rsid w:val="00F7203B"/>
    <w:rsid w:val="00F742E7"/>
    <w:rsid w:val="00F764BB"/>
    <w:rsid w:val="00F91175"/>
    <w:rsid w:val="00FA2E08"/>
    <w:rsid w:val="00FA681F"/>
    <w:rsid w:val="00FB1337"/>
    <w:rsid w:val="00FB5275"/>
    <w:rsid w:val="00FC0B67"/>
    <w:rsid w:val="00FC0E45"/>
    <w:rsid w:val="00FC38C5"/>
    <w:rsid w:val="00FC6C64"/>
    <w:rsid w:val="00FD07C8"/>
    <w:rsid w:val="00FD101D"/>
    <w:rsid w:val="00FD25D9"/>
    <w:rsid w:val="00FD5602"/>
    <w:rsid w:val="00FD5EDB"/>
    <w:rsid w:val="00FE0D8E"/>
    <w:rsid w:val="00FE36B9"/>
    <w:rsid w:val="00FF4190"/>
    <w:rsid w:val="00FF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180</cp:revision>
  <cp:lastPrinted>2016-09-19T17:19:00Z</cp:lastPrinted>
  <dcterms:created xsi:type="dcterms:W3CDTF">2021-08-27T16:27:00Z</dcterms:created>
  <dcterms:modified xsi:type="dcterms:W3CDTF">2025-01-16T13:08:00Z</dcterms:modified>
</cp:coreProperties>
</file>